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4680"/>
        <w:gridCol w:w="540"/>
        <w:gridCol w:w="3235"/>
      </w:tblGrid>
      <w:tr w:rsidR="00C8092F" w14:paraId="3F24E13A" w14:textId="77777777" w:rsidTr="009737CC">
        <w:tc>
          <w:tcPr>
            <w:tcW w:w="9350" w:type="dxa"/>
            <w:gridSpan w:val="4"/>
          </w:tcPr>
          <w:p w14:paraId="521426E6" w14:textId="1586E813" w:rsidR="00C8092F" w:rsidRDefault="00C8092F" w:rsidP="00C8092F">
            <w:pPr>
              <w:jc w:val="center"/>
              <w:rPr>
                <w:sz w:val="30"/>
              </w:rPr>
            </w:pPr>
            <w:r w:rsidRPr="00C8092F">
              <w:rPr>
                <w:b/>
                <w:sz w:val="30"/>
              </w:rPr>
              <w:t xml:space="preserve">CS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0"/>
                </w:rPr>
                <m:t>101</m:t>
              </m:r>
            </m:oMath>
            <w:r w:rsidRPr="00C8092F">
              <w:rPr>
                <w:b/>
                <w:sz w:val="30"/>
              </w:rPr>
              <w:t xml:space="preserve">: </w:t>
            </w:r>
            <w:r w:rsidR="00242FE3" w:rsidRPr="00242FE3">
              <w:rPr>
                <w:sz w:val="30"/>
              </w:rPr>
              <w:t>Introduction to Computer Studies</w:t>
            </w:r>
            <w:r w:rsidR="0018425D">
              <w:rPr>
                <w:sz w:val="30"/>
              </w:rPr>
              <w:t xml:space="preserve"> (Sec-</w:t>
            </w:r>
            <m:oMath>
              <m:r>
                <w:rPr>
                  <w:rFonts w:ascii="Cambria Math" w:hAnsi="Cambria Math"/>
                  <w:sz w:val="30"/>
                </w:rPr>
                <m:t>6</m:t>
              </m:r>
            </m:oMath>
            <w:r w:rsidR="0018425D">
              <w:rPr>
                <w:sz w:val="30"/>
              </w:rPr>
              <w:t>)</w:t>
            </w:r>
          </w:p>
          <w:p w14:paraId="6A252B01" w14:textId="77777777" w:rsid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Department of Computer Science and Engineering</w:t>
            </w:r>
          </w:p>
          <w:p w14:paraId="2EEFC352" w14:textId="77777777" w:rsidR="007D61FC" w:rsidRP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University of Liberal Arts Bangladesh</w:t>
            </w:r>
          </w:p>
        </w:tc>
      </w:tr>
      <w:tr w:rsidR="00561197" w14:paraId="3658B402" w14:textId="77777777" w:rsidTr="009737CC">
        <w:tc>
          <w:tcPr>
            <w:tcW w:w="5575" w:type="dxa"/>
            <w:gridSpan w:val="2"/>
          </w:tcPr>
          <w:p w14:paraId="04E15001" w14:textId="77777777" w:rsidR="00561197" w:rsidRDefault="00561197" w:rsidP="00D2683E">
            <w:pPr>
              <w:rPr>
                <w:b/>
              </w:rPr>
            </w:pPr>
            <w:r>
              <w:rPr>
                <w:b/>
              </w:rPr>
              <w:t xml:space="preserve">Course Title: </w:t>
            </w:r>
            <w:r w:rsidR="00CE0C90" w:rsidRPr="00CE0C90">
              <w:t>Introduction to Computer Studies</w:t>
            </w:r>
          </w:p>
        </w:tc>
        <w:tc>
          <w:tcPr>
            <w:tcW w:w="3775" w:type="dxa"/>
            <w:gridSpan w:val="2"/>
          </w:tcPr>
          <w:p w14:paraId="52C6F959" w14:textId="0D5441BE" w:rsidR="00561197" w:rsidRPr="00561197" w:rsidRDefault="00561197" w:rsidP="00CE0C90">
            <w:pPr>
              <w:jc w:val="right"/>
            </w:pPr>
            <w:r>
              <w:rPr>
                <w:b/>
              </w:rPr>
              <w:t xml:space="preserve">Course Code: </w:t>
            </w:r>
            <w:r>
              <w:t xml:space="preserve">CSE </w:t>
            </w:r>
            <m:oMath>
              <m:r>
                <w:rPr>
                  <w:rFonts w:ascii="Cambria Math" w:hAnsi="Cambria Math"/>
                </w:rPr>
                <m:t>101</m:t>
              </m:r>
            </m:oMath>
          </w:p>
        </w:tc>
      </w:tr>
      <w:tr w:rsidR="00753B20" w14:paraId="673CDD9B" w14:textId="77777777" w:rsidTr="009737CC">
        <w:tc>
          <w:tcPr>
            <w:tcW w:w="5575" w:type="dxa"/>
            <w:gridSpan w:val="2"/>
          </w:tcPr>
          <w:p w14:paraId="03FE810E" w14:textId="6A851EBF" w:rsidR="00753B20" w:rsidRPr="00753B20" w:rsidRDefault="007C7886" w:rsidP="00753B20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7773AA">
              <w:rPr>
                <w:b/>
              </w:rPr>
              <w:t>Marks:</w:t>
            </w:r>
            <w:r w:rsidR="004F6DA4">
              <w:t xml:space="preserve"> </w:t>
            </w:r>
            <m:oMath>
              <m:r>
                <w:rPr>
                  <w:rFonts w:ascii="Cambria Math" w:hAnsi="Cambria Math"/>
                </w:rPr>
                <m:t>20</m:t>
              </m:r>
            </m:oMath>
          </w:p>
        </w:tc>
        <w:tc>
          <w:tcPr>
            <w:tcW w:w="3775" w:type="dxa"/>
            <w:gridSpan w:val="2"/>
          </w:tcPr>
          <w:p w14:paraId="55A99EC5" w14:textId="33551A17" w:rsidR="00753B20" w:rsidRDefault="007C7886" w:rsidP="00036085">
            <w:pPr>
              <w:jc w:val="right"/>
            </w:pPr>
            <w:r w:rsidRPr="007C7886">
              <w:rPr>
                <w:b/>
              </w:rPr>
              <w:t xml:space="preserve">Time: </w:t>
            </w:r>
            <m:oMath>
              <m:r>
                <w:rPr>
                  <w:rFonts w:ascii="Cambria Math" w:hAnsi="Cambria Math"/>
                </w:rPr>
                <m:t>45</m:t>
              </m:r>
            </m:oMath>
            <w:r w:rsidRPr="00B50754">
              <w:t xml:space="preserve"> minutes</w:t>
            </w:r>
          </w:p>
        </w:tc>
      </w:tr>
      <w:tr w:rsidR="00C8092F" w14:paraId="7F4D8110" w14:textId="77777777" w:rsidTr="009737CC">
        <w:trPr>
          <w:trHeight w:val="720"/>
        </w:trPr>
        <w:tc>
          <w:tcPr>
            <w:tcW w:w="895" w:type="dxa"/>
            <w:vAlign w:val="bottom"/>
          </w:tcPr>
          <w:p w14:paraId="250E6EAF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35B8EE37" w14:textId="77777777" w:rsidR="00C8092F" w:rsidRDefault="000C4876" w:rsidP="008B0D2B">
            <w:r>
              <w:t>_______________________________________</w:t>
            </w:r>
            <w:r w:rsidR="00BC3CA7">
              <w:t>_</w:t>
            </w:r>
          </w:p>
        </w:tc>
        <w:tc>
          <w:tcPr>
            <w:tcW w:w="540" w:type="dxa"/>
            <w:vAlign w:val="bottom"/>
          </w:tcPr>
          <w:p w14:paraId="12978821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5A4E0CCA" w14:textId="77777777" w:rsidR="00C8092F" w:rsidRDefault="008610D1" w:rsidP="008B0D2B">
            <w:r>
              <w:t>_________________________</w:t>
            </w:r>
            <w:r w:rsidR="00C02C46">
              <w:t>__</w:t>
            </w:r>
          </w:p>
        </w:tc>
      </w:tr>
    </w:tbl>
    <w:p w14:paraId="5B5D414A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5"/>
        <w:gridCol w:w="535"/>
      </w:tblGrid>
      <w:tr w:rsidR="008002B5" w14:paraId="1BCB7604" w14:textId="77777777" w:rsidTr="00154BE0">
        <w:trPr>
          <w:trHeight w:val="3995"/>
        </w:trPr>
        <w:tc>
          <w:tcPr>
            <w:tcW w:w="8815" w:type="dxa"/>
          </w:tcPr>
          <w:p w14:paraId="239EA51A" w14:textId="31D11DA3" w:rsidR="00790CB0" w:rsidRDefault="00F416BD" w:rsidP="00F416BD">
            <w:pPr>
              <w:pStyle w:val="ListParagraph"/>
              <w:numPr>
                <w:ilvl w:val="0"/>
                <w:numId w:val="2"/>
              </w:numPr>
            </w:pPr>
            <w:r>
              <w:t xml:space="preserve">A software reads an English passage from a text file (say </w:t>
            </w:r>
            <w:r w:rsidRPr="00F416BD">
              <w:rPr>
                <w:rFonts w:ascii="Consolas" w:hAnsi="Consolas" w:cs="Consolas"/>
              </w:rPr>
              <w:t>englishPassage</w:t>
            </w:r>
            <w:r>
              <w:t xml:space="preserve">). Afterwards it translates the passage into Bangla (say </w:t>
            </w:r>
            <w:r>
              <w:rPr>
                <w:rFonts w:ascii="Consolas" w:hAnsi="Consolas" w:cs="Consolas"/>
              </w:rPr>
              <w:t>bangla</w:t>
            </w:r>
            <w:r w:rsidRPr="00F416BD">
              <w:rPr>
                <w:rFonts w:ascii="Consolas" w:hAnsi="Consolas" w:cs="Consolas"/>
              </w:rPr>
              <w:t>Passage</w:t>
            </w:r>
            <w:r>
              <w:t>). It stores the translated Bangla text into another file. Briefly describe the data flow when the software is running.</w:t>
            </w:r>
          </w:p>
        </w:tc>
        <w:tc>
          <w:tcPr>
            <w:tcW w:w="535" w:type="dxa"/>
          </w:tcPr>
          <w:p w14:paraId="18309B88" w14:textId="219AF2B9" w:rsidR="008002B5" w:rsidRDefault="00516A5C" w:rsidP="00564FE2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4</m:t>
                </m:r>
              </m:oMath>
            </m:oMathPara>
          </w:p>
        </w:tc>
      </w:tr>
      <w:tr w:rsidR="008002B5" w14:paraId="50989015" w14:textId="77777777" w:rsidTr="00154BE0">
        <w:trPr>
          <w:trHeight w:val="6192"/>
        </w:trPr>
        <w:tc>
          <w:tcPr>
            <w:tcW w:w="8815" w:type="dxa"/>
          </w:tcPr>
          <w:p w14:paraId="677B4779" w14:textId="326EF579" w:rsidR="007A1FF9" w:rsidRDefault="00670DBF" w:rsidP="003A4EC2">
            <w:pPr>
              <w:pStyle w:val="ListParagraph"/>
              <w:numPr>
                <w:ilvl w:val="0"/>
                <w:numId w:val="2"/>
              </w:numPr>
            </w:pPr>
            <w:r>
              <w:t xml:space="preserve">Conver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2</m:t>
                      </m:r>
                      <m:r>
                        <w:rPr>
                          <w:rFonts w:ascii="Cambria Math" w:hAnsi="Cambria Math"/>
                        </w:rPr>
                        <m:t>.6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  <w:bookmarkStart w:id="0" w:name="_GoBack"/>
                      <w:bookmarkEnd w:id="0"/>
                      <m:r>
                        <w:rPr>
                          <w:rFonts w:ascii="Cambria Math" w:hAnsi="Cambria Math"/>
                        </w:rPr>
                        <m:t>5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10</m:t>
                  </m:r>
                </m:sub>
              </m:sSub>
            </m:oMath>
            <w:r w:rsidR="00E70C60">
              <w:t xml:space="preserve"> to binary</w:t>
            </w:r>
            <w:r w:rsidR="00623E88">
              <w:t xml:space="preserve"> and then convert the binary to decimal</w:t>
            </w:r>
            <w:r w:rsidR="00E70C60">
              <w:t>.</w:t>
            </w:r>
          </w:p>
        </w:tc>
        <w:tc>
          <w:tcPr>
            <w:tcW w:w="535" w:type="dxa"/>
          </w:tcPr>
          <w:p w14:paraId="7F71ECDB" w14:textId="49263E27" w:rsidR="008002B5" w:rsidRDefault="00516A5C" w:rsidP="0011375F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8</m:t>
                </m:r>
              </m:oMath>
            </m:oMathPara>
          </w:p>
        </w:tc>
      </w:tr>
      <w:tr w:rsidR="008002B5" w14:paraId="566BE27A" w14:textId="77777777" w:rsidTr="00154BE0">
        <w:trPr>
          <w:trHeight w:val="2150"/>
        </w:trPr>
        <w:tc>
          <w:tcPr>
            <w:tcW w:w="8815" w:type="dxa"/>
          </w:tcPr>
          <w:p w14:paraId="07DC5FA8" w14:textId="77777777" w:rsidR="001F3AFE" w:rsidRDefault="001F3AFE" w:rsidP="001F3AFE">
            <w:pPr>
              <w:ind w:left="360"/>
            </w:pPr>
          </w:p>
        </w:tc>
        <w:tc>
          <w:tcPr>
            <w:tcW w:w="535" w:type="dxa"/>
          </w:tcPr>
          <w:p w14:paraId="2C4E6455" w14:textId="77777777" w:rsidR="008002B5" w:rsidRDefault="008002B5" w:rsidP="00564FE2">
            <w:pPr>
              <w:jc w:val="right"/>
            </w:pPr>
          </w:p>
        </w:tc>
      </w:tr>
      <w:tr w:rsidR="008002B5" w14:paraId="53362525" w14:textId="77777777" w:rsidTr="00154BE0">
        <w:trPr>
          <w:trHeight w:val="1160"/>
        </w:trPr>
        <w:tc>
          <w:tcPr>
            <w:tcW w:w="8815" w:type="dxa"/>
          </w:tcPr>
          <w:p w14:paraId="03DC34BF" w14:textId="30161B3C" w:rsidR="003513C6" w:rsidRDefault="001C0B26" w:rsidP="003513C6">
            <w:pPr>
              <w:pStyle w:val="ListParagraph"/>
              <w:numPr>
                <w:ilvl w:val="0"/>
                <w:numId w:val="2"/>
              </w:numPr>
            </w:pPr>
            <w:r>
              <w:t>Perform the following binary operations:</w:t>
            </w:r>
          </w:p>
          <w:p w14:paraId="31E02F5F" w14:textId="37D97FCF" w:rsidR="003513C6" w:rsidRDefault="003A4EC2" w:rsidP="00D216FB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+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  <w:p w14:paraId="4748C783" w14:textId="3F20BF61" w:rsidR="005B0943" w:rsidRPr="00044530" w:rsidRDefault="003A4EC2" w:rsidP="005B0943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  <w:p w14:paraId="00861AE5" w14:textId="33399CA8" w:rsidR="0044070C" w:rsidRPr="00044530" w:rsidRDefault="003A4EC2" w:rsidP="0044070C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×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  <w:p w14:paraId="44C2A1A4" w14:textId="3919FDAA" w:rsidR="00AD7D89" w:rsidRDefault="003A4EC2" w:rsidP="004D291A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11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÷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</w:tc>
        <w:tc>
          <w:tcPr>
            <w:tcW w:w="535" w:type="dxa"/>
          </w:tcPr>
          <w:p w14:paraId="79BFEEB9" w14:textId="5E5800BB" w:rsidR="008002B5" w:rsidRDefault="0073689D" w:rsidP="00564FE2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8</m:t>
                </m:r>
              </m:oMath>
            </m:oMathPara>
          </w:p>
        </w:tc>
      </w:tr>
    </w:tbl>
    <w:p w14:paraId="5F3BD2AF" w14:textId="77777777" w:rsidR="00917D30" w:rsidRDefault="00917D30"/>
    <w:sectPr w:rsidR="00917D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B768FD"/>
    <w:multiLevelType w:val="hybridMultilevel"/>
    <w:tmpl w:val="E28CA3A8"/>
    <w:lvl w:ilvl="0" w:tplc="1D4EA2A8">
      <w:start w:val="1"/>
      <w:numFmt w:val="decimal"/>
      <w:suff w:val="space"/>
      <w:lvlText w:val="%1."/>
      <w:lvlJc w:val="left"/>
      <w:pPr>
        <w:ind w:left="288" w:hanging="144"/>
      </w:pPr>
      <w:rPr>
        <w:rFonts w:ascii="Cambria" w:hAnsi="Cambria" w:hint="default"/>
        <w:b/>
      </w:rPr>
    </w:lvl>
    <w:lvl w:ilvl="1" w:tplc="C7F47424">
      <w:start w:val="1"/>
      <w:numFmt w:val="lowerLetter"/>
      <w:suff w:val="space"/>
      <w:lvlText w:val="%2)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sTA2tjC3NDe0NDRS0lEKTi0uzszPAykwrAUAmbZgbSwAAAA="/>
  </w:docVars>
  <w:rsids>
    <w:rsidRoot w:val="00D37489"/>
    <w:rsid w:val="00003B44"/>
    <w:rsid w:val="0002022B"/>
    <w:rsid w:val="0003191C"/>
    <w:rsid w:val="00036085"/>
    <w:rsid w:val="00044530"/>
    <w:rsid w:val="00061CE2"/>
    <w:rsid w:val="000778A9"/>
    <w:rsid w:val="00093DC5"/>
    <w:rsid w:val="000A5F09"/>
    <w:rsid w:val="000C4876"/>
    <w:rsid w:val="000D376F"/>
    <w:rsid w:val="000E298E"/>
    <w:rsid w:val="000E4E67"/>
    <w:rsid w:val="0011375F"/>
    <w:rsid w:val="00145C8D"/>
    <w:rsid w:val="00154BE0"/>
    <w:rsid w:val="00157D3B"/>
    <w:rsid w:val="0017145A"/>
    <w:rsid w:val="0018425D"/>
    <w:rsid w:val="001C0B26"/>
    <w:rsid w:val="001F3AFE"/>
    <w:rsid w:val="00242FE3"/>
    <w:rsid w:val="00250973"/>
    <w:rsid w:val="00262C21"/>
    <w:rsid w:val="002D659D"/>
    <w:rsid w:val="00312C97"/>
    <w:rsid w:val="00331E0B"/>
    <w:rsid w:val="003513C6"/>
    <w:rsid w:val="003873B5"/>
    <w:rsid w:val="003A4EC2"/>
    <w:rsid w:val="003A5F2F"/>
    <w:rsid w:val="00421E89"/>
    <w:rsid w:val="0044070C"/>
    <w:rsid w:val="004D291A"/>
    <w:rsid w:val="004E5B06"/>
    <w:rsid w:val="004F6DA4"/>
    <w:rsid w:val="005112A9"/>
    <w:rsid w:val="00516A5C"/>
    <w:rsid w:val="00524737"/>
    <w:rsid w:val="00561197"/>
    <w:rsid w:val="00564FE2"/>
    <w:rsid w:val="005B0943"/>
    <w:rsid w:val="00623E88"/>
    <w:rsid w:val="006262D5"/>
    <w:rsid w:val="006318D7"/>
    <w:rsid w:val="006406F9"/>
    <w:rsid w:val="00654C6A"/>
    <w:rsid w:val="00664C51"/>
    <w:rsid w:val="00670DBF"/>
    <w:rsid w:val="006E1A05"/>
    <w:rsid w:val="007150C0"/>
    <w:rsid w:val="0073689D"/>
    <w:rsid w:val="00742F92"/>
    <w:rsid w:val="00752837"/>
    <w:rsid w:val="00753B20"/>
    <w:rsid w:val="007773AA"/>
    <w:rsid w:val="00790CB0"/>
    <w:rsid w:val="007A1FF9"/>
    <w:rsid w:val="007A5CA9"/>
    <w:rsid w:val="007C7886"/>
    <w:rsid w:val="007D61FC"/>
    <w:rsid w:val="007E6FA7"/>
    <w:rsid w:val="007F51A0"/>
    <w:rsid w:val="008002B5"/>
    <w:rsid w:val="00830E76"/>
    <w:rsid w:val="008610D1"/>
    <w:rsid w:val="00896E60"/>
    <w:rsid w:val="008B0D2B"/>
    <w:rsid w:val="008F1EAE"/>
    <w:rsid w:val="00917D30"/>
    <w:rsid w:val="009429C9"/>
    <w:rsid w:val="009737CC"/>
    <w:rsid w:val="009F5D06"/>
    <w:rsid w:val="00A007F8"/>
    <w:rsid w:val="00A03437"/>
    <w:rsid w:val="00A943A7"/>
    <w:rsid w:val="00AA057B"/>
    <w:rsid w:val="00AC36F5"/>
    <w:rsid w:val="00AD2307"/>
    <w:rsid w:val="00AD7D89"/>
    <w:rsid w:val="00AE4D6C"/>
    <w:rsid w:val="00B33B2D"/>
    <w:rsid w:val="00B50754"/>
    <w:rsid w:val="00BA41C4"/>
    <w:rsid w:val="00BC3CA7"/>
    <w:rsid w:val="00BC612E"/>
    <w:rsid w:val="00BC733B"/>
    <w:rsid w:val="00BD4C76"/>
    <w:rsid w:val="00BE362A"/>
    <w:rsid w:val="00BF5BF3"/>
    <w:rsid w:val="00C00289"/>
    <w:rsid w:val="00C02C46"/>
    <w:rsid w:val="00C05432"/>
    <w:rsid w:val="00C14386"/>
    <w:rsid w:val="00C24D49"/>
    <w:rsid w:val="00C6107B"/>
    <w:rsid w:val="00C70476"/>
    <w:rsid w:val="00C8092F"/>
    <w:rsid w:val="00C81712"/>
    <w:rsid w:val="00C85BA5"/>
    <w:rsid w:val="00CE0C90"/>
    <w:rsid w:val="00D03772"/>
    <w:rsid w:val="00D06C0C"/>
    <w:rsid w:val="00D07DEC"/>
    <w:rsid w:val="00D202FB"/>
    <w:rsid w:val="00D216FB"/>
    <w:rsid w:val="00D2683E"/>
    <w:rsid w:val="00D37489"/>
    <w:rsid w:val="00D8490E"/>
    <w:rsid w:val="00D90EDC"/>
    <w:rsid w:val="00DC13EE"/>
    <w:rsid w:val="00E04B8D"/>
    <w:rsid w:val="00E056C7"/>
    <w:rsid w:val="00E70AD7"/>
    <w:rsid w:val="00E70C60"/>
    <w:rsid w:val="00E84779"/>
    <w:rsid w:val="00EF2950"/>
    <w:rsid w:val="00F36F3F"/>
    <w:rsid w:val="00F416BD"/>
    <w:rsid w:val="00F5479C"/>
    <w:rsid w:val="00F65E93"/>
    <w:rsid w:val="00FB5AD1"/>
    <w:rsid w:val="00FC0A5F"/>
    <w:rsid w:val="00FF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718A7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29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2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Reshma</cp:lastModifiedBy>
  <cp:revision>192</cp:revision>
  <cp:lastPrinted>2019-11-04T19:19:00Z</cp:lastPrinted>
  <dcterms:created xsi:type="dcterms:W3CDTF">2019-11-04T14:16:00Z</dcterms:created>
  <dcterms:modified xsi:type="dcterms:W3CDTF">2020-03-12T03:35:00Z</dcterms:modified>
</cp:coreProperties>
</file>